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0C73" w:rsidRDefault="00D61BF8">
      <w:bookmarkStart w:id="0" w:name="_GoBack"/>
      <w:r w:rsidRPr="00D61BF8">
        <w:drawing>
          <wp:inline distT="0" distB="0" distL="0" distR="0">
            <wp:extent cx="9055780" cy="324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6676" cy="3248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EF0C73" w:rsidSect="00D61BF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NTSysDAzMTcxNTZX0lEKTi0uzszPAykwrAUA3DqauSwAAAA="/>
  </w:docVars>
  <w:rsids>
    <w:rsidRoot w:val="00D61BF8"/>
    <w:rsid w:val="000F0B61"/>
    <w:rsid w:val="0020177D"/>
    <w:rsid w:val="0029381E"/>
    <w:rsid w:val="00D61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ACF7C4-54E1-4FC0-896A-4FF15F3EF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customXml" Target="../customXml/item3.xml"/>    <Relationship Id="rId10" Type="http://schemas.openxmlformats.org/officeDocument/2006/relationships/customXml" Target="../customXml/item2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
  <Relationships xmlns="http://schemas.openxmlformats.org/package/2006/relationships">
    <Relationship Id="rId10" Type="http://schemas.openxmlformats.org/officeDocument/2006/relationships/customXmlProps" Target="itemProps2.xml"/>
  </Relationships>
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5EA08FA511AE4C9FFF632E6536ED13" ma:contentTypeVersion="13" ma:contentTypeDescription="Create a new document." ma:contentTypeScope="" ma:versionID="abfa450e2c882fa05ec7f6a4b4016779">
  <xsd:schema xmlns:xsd="http://www.w3.org/2001/XMLSchema" xmlns:xs="http://www.w3.org/2001/XMLSchema" xmlns:p="http://schemas.microsoft.com/office/2006/metadata/properties" xmlns:ns2="5d5a2885-0f9b-4d04-9bc1-f867a2376b8a" xmlns:ns3="6cbc0c5a-d948-46e5-8624-1bad210f77c7" targetNamespace="http://schemas.microsoft.com/office/2006/metadata/properties" ma:root="true" ma:fieldsID="53678093842f3275b6926b32e7a9c141" ns2:_="" ns3:_="">
    <xsd:import namespace="5d5a2885-0f9b-4d04-9bc1-f867a2376b8a"/>
    <xsd:import namespace="6cbc0c5a-d948-46e5-8624-1bad210f77c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2885-0f9b-4d04-9bc1-f867a2376b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bc0c5a-d948-46e5-8624-1bad210f77c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LabArchives xmlns:xsi="http://www.w3.org/2001/XMLSchema-instance" xmlns:xsd="http://www.w3.org/2001/XMLSchema">
  <BaseUri>https://mynotebook.labarchives.com</BaseUri>
  <eid>NDEwLjh8NjczMzIxLzMxNi9FbnRyeVBhcnQvMjU2MjIzMDg3NnwxMDQyLjg=</eid>
  <version>1</version>
  <updated-at>2022-02-15T12:28:30-05:00</updated-at>
</LabArchiv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451BAC8-84EA-40D8-833D-926917D52180}"/>
</file>

<file path=customXml/itemProps2.xml><?xml version="1.0" encoding="utf-8"?>
<ds:datastoreItem xmlns:ds="http://schemas.openxmlformats.org/officeDocument/2006/customXml" ds:itemID="{5A41CFE8-2B92-4986-A0A8-3DE11C900130}">
  <ds:schemaRefs>
    <ds:schemaRef ds:uri="http://www.w3.org/2001/XMLSchema"/>
  </ds:schemaRefs>
</ds:datastoreItem>
</file>

<file path=customXml/itemProps3.xml><?xml version="1.0" encoding="utf-8"?>
<ds:datastoreItem xmlns:ds="http://schemas.openxmlformats.org/officeDocument/2006/customXml" ds:itemID="{E081E1A8-B4E6-4D91-B0E8-7A79697E60B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schi, Faruk</dc:creator>
  <cp:keywords/>
  <dc:description/>
  <cp:lastModifiedBy>Moonschi, Faruk</cp:lastModifiedBy>
  <cp:revision>1</cp:revision>
  <dcterms:created xsi:type="dcterms:W3CDTF">2019-06-04T19:48:00Z</dcterms:created>
  <dcterms:modified xsi:type="dcterms:W3CDTF">2019-06-04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5EA08FA511AE4C9FFF632E6536ED13</vt:lpwstr>
  </property>
</Properties>
</file>